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62CA5184"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3T11:07:00Z">
        <w:r w:rsidR="00E6448A">
          <w:rPr>
            <w:rFonts w:ascii="Arial" w:hAnsi="Arial"/>
            <w:b/>
            <w:noProof/>
            <w:sz w:val="24"/>
          </w:rPr>
          <w:t>draft_</w:t>
        </w:r>
      </w:ins>
      <w:r w:rsidR="008D53BF" w:rsidRPr="008D53BF">
        <w:rPr>
          <w:rFonts w:ascii="Arial" w:hAnsi="Arial"/>
          <w:b/>
          <w:noProof/>
          <w:sz w:val="24"/>
        </w:rPr>
        <w:t>S3-222066</w:t>
      </w:r>
      <w:ins w:id="1" w:author="r1" w:date="2022-08-23T11:07:00Z">
        <w:r w:rsidR="00E6448A">
          <w:rPr>
            <w:rFonts w:ascii="Arial" w:hAnsi="Arial"/>
            <w:b/>
            <w:noProof/>
            <w:sz w:val="24"/>
          </w:rPr>
          <w:t>-r1</w:t>
        </w:r>
      </w:ins>
      <w:bookmarkStart w:id="2" w:name="_GoBack"/>
      <w:bookmarkEnd w:id="2"/>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1D217E3"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Add threat and requirement to key issue on TMGI protection</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5470C63A"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A12C94">
        <w:rPr>
          <w:rFonts w:ascii="Arial" w:hAnsi="Arial"/>
          <w:b/>
        </w:rPr>
        <w:t>5.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3: "</w:t>
      </w:r>
      <w:r w:rsidR="00B972B5" w:rsidRPr="00B972B5">
        <w:t xml:space="preserve"> Study on security enhancements for 5G multicast-broadcast services phase 2</w:t>
      </w:r>
      <w:r w:rsidR="00DC5DE2">
        <w:t>"</w:t>
      </w:r>
      <w:r>
        <w:t>.</w:t>
      </w:r>
    </w:p>
    <w:p w14:paraId="29B24333" w14:textId="77777777" w:rsidR="00F257F0" w:rsidRDefault="00ED5042">
      <w:pPr>
        <w:pStyle w:val="1"/>
      </w:pPr>
      <w:r>
        <w:t>3</w:t>
      </w:r>
      <w:r>
        <w:tab/>
        <w:t>Rationale</w:t>
      </w:r>
    </w:p>
    <w:p w14:paraId="3387428F" w14:textId="7FE6FAFC" w:rsidR="00D07B6D" w:rsidRPr="00D07B6D" w:rsidRDefault="00AA61FE">
      <w:pPr>
        <w:rPr>
          <w:i/>
          <w:color w:val="FF0000"/>
        </w:rPr>
      </w:pPr>
      <w:bookmarkStart w:id="3" w:name="_Hlk99111327"/>
      <w:r>
        <w:t xml:space="preserve">TMGI is a temporary identity. However, since it is being utilized for MBS group paging and its value reused for paging different UEs, as well as being transmitted in </w:t>
      </w:r>
      <w:proofErr w:type="spellStart"/>
      <w:r>
        <w:t>cleartext</w:t>
      </w:r>
      <w:proofErr w:type="spellEnd"/>
      <w:r>
        <w:t>, an eavesdropper may be able to infer the MBS UE group membership. The security threat and requirement are added to address this issue.</w:t>
      </w:r>
    </w:p>
    <w:bookmarkEnd w:id="3"/>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2AFD13EE" w14:textId="77777777" w:rsidR="00F85C77" w:rsidRDefault="00F85C77" w:rsidP="00F85C77">
      <w:pPr>
        <w:pStyle w:val="2"/>
      </w:pPr>
      <w:bookmarkStart w:id="4" w:name="_Toc108098889"/>
      <w:bookmarkStart w:id="5" w:name="_Toc108098891"/>
      <w:r>
        <w:t>5.2</w:t>
      </w:r>
      <w:r>
        <w:tab/>
        <w:t>Key issue#2: TMGI Protection</w:t>
      </w:r>
      <w:bookmarkEnd w:id="4"/>
    </w:p>
    <w:p w14:paraId="49F24EE7" w14:textId="77777777" w:rsidR="00F85C77" w:rsidRDefault="00F85C77" w:rsidP="00F85C77">
      <w:pPr>
        <w:pStyle w:val="3"/>
      </w:pPr>
      <w:bookmarkStart w:id="6" w:name="_Toc108098890"/>
      <w:r>
        <w:t>5.2.1</w:t>
      </w:r>
      <w:r>
        <w:tab/>
        <w:t>Key issue details</w:t>
      </w:r>
      <w:bookmarkEnd w:id="6"/>
    </w:p>
    <w:p w14:paraId="6FC9CBA8" w14:textId="77777777" w:rsidR="00F85C77" w:rsidRDefault="00F85C77" w:rsidP="00F85C77">
      <w:pPr>
        <w:jc w:val="both"/>
      </w:pPr>
      <w:r>
        <w:t xml:space="preserve">According to TS 23.003 [4] and TS 38.331 [5], TMGI is defined as Temporary Mobile Group Identity. Temporary Mobile Group Identity (TMGI) is used within MBMS to uniquely identify Multicast and Broadcast bearer services. The TMGI is composed of MBMS Service ID, Mobile Country Code (MCC), and Mobile Network Code (MNC). </w:t>
      </w:r>
    </w:p>
    <w:p w14:paraId="2B96E0C5" w14:textId="77777777" w:rsidR="00F85C77" w:rsidRDefault="00F85C77" w:rsidP="00F85C77">
      <w:pPr>
        <w:jc w:val="both"/>
      </w:pPr>
      <w:r>
        <w:t>TMGI is used by the Core Network (CN) of MBS UEs and by MBS UEs as a temporary identity for monitoring of the Paging channel for CN paging if configured by upper layers for MBS multicast reception</w:t>
      </w:r>
      <w:r w:rsidRPr="00AE49DB">
        <w:t xml:space="preserve"> </w:t>
      </w:r>
      <w:r>
        <w:t xml:space="preserve">(e.g., see clause 7.2.5.2 of TS 23.247 [6]). </w:t>
      </w:r>
    </w:p>
    <w:p w14:paraId="5639BF68" w14:textId="77777777" w:rsidR="00F85C77" w:rsidRDefault="00F85C77" w:rsidP="00F85C77">
      <w:pPr>
        <w:jc w:val="both"/>
      </w:pPr>
      <w:r>
        <w:t xml:space="preserve">TMGI is a temporary identity. However, since it is being utilized for MBS group paging and its value reused for paging different UEs, as well as being transmitted in </w:t>
      </w:r>
      <w:proofErr w:type="spellStart"/>
      <w:r>
        <w:t>cleartext</w:t>
      </w:r>
      <w:proofErr w:type="spellEnd"/>
      <w:r>
        <w:t xml:space="preserve">, the privacy attack and </w:t>
      </w:r>
      <w:proofErr w:type="spellStart"/>
      <w:r>
        <w:t>DoS</w:t>
      </w:r>
      <w:proofErr w:type="spellEnd"/>
      <w:r>
        <w:t xml:space="preserve"> attack may be possible.</w:t>
      </w:r>
    </w:p>
    <w:p w14:paraId="0070CA75" w14:textId="77777777" w:rsidR="00F85C77" w:rsidRDefault="00F85C77" w:rsidP="00F85C77">
      <w:pPr>
        <w:pStyle w:val="3"/>
      </w:pPr>
      <w:r>
        <w:t>5.2.2</w:t>
      </w:r>
      <w:r>
        <w:tab/>
        <w:t xml:space="preserve">Security threats </w:t>
      </w:r>
    </w:p>
    <w:p w14:paraId="7CCE5ADC" w14:textId="6CF9EF78" w:rsidR="00F85C77" w:rsidRDefault="00F85C77" w:rsidP="00F85C77">
      <w:pPr>
        <w:jc w:val="both"/>
        <w:rPr>
          <w:ins w:id="7" w:author="huawei" w:date="2022-08-10T17:47:00Z"/>
        </w:rPr>
      </w:pPr>
      <w:ins w:id="8" w:author="huawei" w:date="2022-08-10T17:47:00Z">
        <w:r>
          <w:t>In</w:t>
        </w:r>
        <w:r w:rsidRPr="00B972B5">
          <w:t xml:space="preserve"> regular paging, </w:t>
        </w:r>
        <w:r>
          <w:rPr>
            <w:rFonts w:hint="eastAsia"/>
            <w:lang w:eastAsia="zh-CN"/>
          </w:rPr>
          <w:t>AMF</w:t>
        </w:r>
        <w:r>
          <w:t xml:space="preserve"> supports to reallocate 5G-GUTI to UE. </w:t>
        </w:r>
        <w:r w:rsidRPr="00C51DBB">
          <w:t xml:space="preserve">Upon receiving Service Request message sent by the UE in response to a Paging message, the AMF shall send a new 5G-GUTI to the UE. </w:t>
        </w:r>
        <w:r>
          <w:t xml:space="preserve">The old 5G-GUTI will be invalid if it is updated, which increases the complexity for attackers to track UEs and impact UEs with old 5G-GUTI. </w:t>
        </w:r>
      </w:ins>
      <w:ins w:id="9" w:author="r1" w:date="2022-08-23T10:55:00Z">
        <w:r w:rsidR="00E6448A">
          <w:t>With this approach, the privacy issue is mitigated.</w:t>
        </w:r>
      </w:ins>
    </w:p>
    <w:p w14:paraId="1380AED9" w14:textId="77777777" w:rsidR="00F85C77" w:rsidRDefault="00F85C77" w:rsidP="00F85C77">
      <w:pPr>
        <w:jc w:val="both"/>
        <w:rPr>
          <w:ins w:id="10" w:author="huawei" w:date="2022-08-10T17:47:00Z"/>
        </w:rPr>
      </w:pPr>
      <w:ins w:id="11" w:author="huawei" w:date="2022-08-10T17:47:00Z">
        <w:r>
          <w:lastRenderedPageBreak/>
          <w:t xml:space="preserve">However, the TMGI is paged with clear text and it is unchanged after group paging. </w:t>
        </w:r>
        <w:r w:rsidRPr="00B972B5">
          <w:t xml:space="preserve">The attacker can eavesdrop the TMGI which is paged before and </w:t>
        </w:r>
        <w:r>
          <w:t xml:space="preserve">spoof the UEs </w:t>
        </w:r>
        <w:r w:rsidRPr="00B972B5">
          <w:t>belonging to the group.</w:t>
        </w:r>
        <w:r>
          <w:t xml:space="preserve"> </w:t>
        </w:r>
      </w:ins>
    </w:p>
    <w:p w14:paraId="02139D89" w14:textId="77777777" w:rsidR="00F85C77" w:rsidRDefault="00F85C77" w:rsidP="00F85C77">
      <w:pPr>
        <w:jc w:val="both"/>
      </w:pPr>
      <w:r>
        <w:t>An attacker eavesdrop over the paging channel for MBS UEs may be capable of the following privacy attacks:</w:t>
      </w:r>
    </w:p>
    <w:p w14:paraId="458F38A2" w14:textId="77777777" w:rsidR="00F85C77" w:rsidRDefault="00F85C77" w:rsidP="00F85C77">
      <w:pPr>
        <w:pStyle w:val="B1"/>
      </w:pPr>
      <w:r>
        <w:t>-</w:t>
      </w:r>
      <w:r>
        <w:tab/>
        <w:t>inferring members of the MBS group presence in the paging area.</w:t>
      </w:r>
    </w:p>
    <w:p w14:paraId="227C761B" w14:textId="77777777" w:rsidR="00F85C77" w:rsidRDefault="00F85C77" w:rsidP="00F85C77">
      <w:pPr>
        <w:pStyle w:val="3"/>
      </w:pPr>
      <w:r>
        <w:t>5.2.3</w:t>
      </w:r>
      <w:r>
        <w:tab/>
        <w:t>Potential security requirements</w:t>
      </w:r>
    </w:p>
    <w:p w14:paraId="61B23764" w14:textId="4806DB92" w:rsidR="00B972B5" w:rsidRDefault="00F85C77" w:rsidP="00F85C77">
      <w:ins w:id="12" w:author="huawei" w:date="2022-08-10T17:47:00Z">
        <w:r>
          <w:t>The 5G system should provide means to protect privacy for MBS UEs in group paging with TMGI.</w:t>
        </w:r>
      </w:ins>
      <w:del w:id="13" w:author="huawei" w:date="2022-08-10T17:47:00Z">
        <w:r w:rsidDel="00F85C77">
          <w:delText>TBA</w:delText>
        </w:r>
      </w:del>
      <w:bookmarkEnd w:id="5"/>
    </w:p>
    <w:p w14:paraId="542C7649" w14:textId="77777777" w:rsidR="00B972B5" w:rsidRDefault="00B972B5" w:rsidP="00B972B5">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5EC85F8F" w:rsidR="00F257F0" w:rsidRPr="00AA61FE" w:rsidRDefault="00F257F0" w:rsidP="00AA61FE">
      <w:pPr>
        <w:jc w:val="center"/>
        <w:rPr>
          <w:color w:val="C00000"/>
          <w:sz w:val="40"/>
          <w:szCs w:val="40"/>
        </w:rPr>
      </w:pP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F994D" w14:textId="77777777" w:rsidR="003E030C" w:rsidRDefault="003E030C">
      <w:r>
        <w:separator/>
      </w:r>
    </w:p>
  </w:endnote>
  <w:endnote w:type="continuationSeparator" w:id="0">
    <w:p w14:paraId="20C9F1E4" w14:textId="77777777" w:rsidR="003E030C" w:rsidRDefault="003E030C">
      <w:r>
        <w:continuationSeparator/>
      </w:r>
    </w:p>
  </w:endnote>
  <w:endnote w:type="continuationNotice" w:id="1">
    <w:p w14:paraId="16ADA891" w14:textId="77777777" w:rsidR="003E030C" w:rsidRDefault="003E03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BCBB4" w14:textId="77777777" w:rsidR="003E030C" w:rsidRDefault="003E030C">
      <w:r>
        <w:separator/>
      </w:r>
    </w:p>
  </w:footnote>
  <w:footnote w:type="continuationSeparator" w:id="0">
    <w:p w14:paraId="1AD22A71" w14:textId="77777777" w:rsidR="003E030C" w:rsidRDefault="003E030C">
      <w:r>
        <w:continuationSeparator/>
      </w:r>
    </w:p>
  </w:footnote>
  <w:footnote w:type="continuationNotice" w:id="1">
    <w:p w14:paraId="6C73D87E" w14:textId="77777777" w:rsidR="003E030C" w:rsidRDefault="003E030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64668"/>
    <w:rsid w:val="00070735"/>
    <w:rsid w:val="00077391"/>
    <w:rsid w:val="000E0476"/>
    <w:rsid w:val="00113AF4"/>
    <w:rsid w:val="001158F5"/>
    <w:rsid w:val="00185B5D"/>
    <w:rsid w:val="00204C4D"/>
    <w:rsid w:val="002319E2"/>
    <w:rsid w:val="002370CE"/>
    <w:rsid w:val="002A4C3C"/>
    <w:rsid w:val="002B579E"/>
    <w:rsid w:val="002D242C"/>
    <w:rsid w:val="003319FF"/>
    <w:rsid w:val="003E030C"/>
    <w:rsid w:val="004737D4"/>
    <w:rsid w:val="004B3790"/>
    <w:rsid w:val="004F7939"/>
    <w:rsid w:val="005023A0"/>
    <w:rsid w:val="0050764D"/>
    <w:rsid w:val="005431D4"/>
    <w:rsid w:val="00545AA7"/>
    <w:rsid w:val="0055670A"/>
    <w:rsid w:val="005A40BE"/>
    <w:rsid w:val="006122D7"/>
    <w:rsid w:val="00662B0A"/>
    <w:rsid w:val="00704CAD"/>
    <w:rsid w:val="00762F42"/>
    <w:rsid w:val="00832684"/>
    <w:rsid w:val="00845381"/>
    <w:rsid w:val="00852ED7"/>
    <w:rsid w:val="008D2764"/>
    <w:rsid w:val="008D520D"/>
    <w:rsid w:val="008D53BF"/>
    <w:rsid w:val="008E4806"/>
    <w:rsid w:val="009B230A"/>
    <w:rsid w:val="009E12D0"/>
    <w:rsid w:val="00A12C94"/>
    <w:rsid w:val="00AA61FE"/>
    <w:rsid w:val="00AE49DB"/>
    <w:rsid w:val="00B972B5"/>
    <w:rsid w:val="00BB06B7"/>
    <w:rsid w:val="00BD5625"/>
    <w:rsid w:val="00BE296E"/>
    <w:rsid w:val="00BE4030"/>
    <w:rsid w:val="00BF2306"/>
    <w:rsid w:val="00C51DBB"/>
    <w:rsid w:val="00C64FEB"/>
    <w:rsid w:val="00CC1FA3"/>
    <w:rsid w:val="00CF26DF"/>
    <w:rsid w:val="00D07B6D"/>
    <w:rsid w:val="00D30100"/>
    <w:rsid w:val="00D5494C"/>
    <w:rsid w:val="00D93B6C"/>
    <w:rsid w:val="00DA54EA"/>
    <w:rsid w:val="00DA694C"/>
    <w:rsid w:val="00DC2FB0"/>
    <w:rsid w:val="00DC3F13"/>
    <w:rsid w:val="00DC5DE2"/>
    <w:rsid w:val="00E30CDC"/>
    <w:rsid w:val="00E6448A"/>
    <w:rsid w:val="00EB49EF"/>
    <w:rsid w:val="00ED0C0F"/>
    <w:rsid w:val="00ED2714"/>
    <w:rsid w:val="00ED5042"/>
    <w:rsid w:val="00F257F0"/>
    <w:rsid w:val="00F50C40"/>
    <w:rsid w:val="00F85C77"/>
    <w:rsid w:val="00F92D8E"/>
    <w:rsid w:val="00FB1D01"/>
    <w:rsid w:val="00FB55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C58123D8-AEF6-4F99-9170-B4B014773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r1</cp:lastModifiedBy>
  <cp:revision>2</cp:revision>
  <dcterms:created xsi:type="dcterms:W3CDTF">2022-08-23T03:08:00Z</dcterms:created>
  <dcterms:modified xsi:type="dcterms:W3CDTF">2022-08-2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F5r1SHgcFW46pGmJRJ3dPCy1mXyhvbYeOZ6POOtSjeee1MXth2CxErNDcqlqNj+zGqaZjeKM
/wm3kzvU/AA/3AiyfdB5Dm1FG3bJ12oOJchmtT9f/5jSNVrORjCjV55iQRWMBZh/iyigr7R0
ivVL55ewBPB9dzfTtumcFkY6yhTNazKE1CUOqhyuZz2I09kCjYg5VBx+sHxxljib04fX6OC9
uqUpbff/Gm5nNOaYxR</vt:lpwstr>
  </property>
  <property fmtid="{D5CDD505-2E9C-101B-9397-08002B2CF9AE}" pid="4" name="_2015_ms_pID_7253431">
    <vt:lpwstr>wvGaawmG8gPZZWKh7SPWAsjiqs9gqdGEFGuyZogkRWMkDKazQC6SNP
dXmezbMGnxCULtsQJYGlHUCtsZPBzzwhGnaIrlb5Udg1E9fPHz+bJRfGtwesEziEPhM73tNG
Jh6DqiHixESQWt0SfhTjK4PUHLiJI5l4x5l23m/+0E8/6lNrwt5jSuMAbSn2UDFG/SlTVK4G
eC4BGz3/cXhuSTbHb8oUsW7MglyXcCdHEgWq</vt:lpwstr>
  </property>
  <property fmtid="{D5CDD505-2E9C-101B-9397-08002B2CF9AE}" pid="5" name="_2015_ms_pID_7253432">
    <vt:lpwstr>QQ==</vt:lpwstr>
  </property>
</Properties>
</file>